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im Dais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i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is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34 Madison Street Evanston 6020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imdaisy@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823564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wi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2/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